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C718C" w14:textId="0F63B262" w:rsidR="00DC2109" w:rsidRDefault="006A4A4E" w:rsidP="006A4A4E">
      <w:pPr>
        <w:jc w:val="center"/>
        <w:rPr>
          <w:b/>
          <w:bCs/>
          <w:sz w:val="28"/>
          <w:szCs w:val="28"/>
          <w:lang w:val="sl-SI"/>
        </w:rPr>
      </w:pPr>
      <w:r w:rsidRPr="006A4A4E">
        <w:rPr>
          <w:b/>
          <w:bCs/>
          <w:sz w:val="28"/>
          <w:szCs w:val="28"/>
          <w:lang w:val="sl-SI"/>
        </w:rPr>
        <w:t>STABLE ROOMMATE PROBLEM</w:t>
      </w:r>
    </w:p>
    <w:p w14:paraId="35916DFD" w14:textId="5C9CCF28" w:rsidR="006A4A4E" w:rsidRDefault="00D26CE4" w:rsidP="006A4A4E">
      <w:pPr>
        <w:rPr>
          <w:lang w:val="sl-SI"/>
        </w:rPr>
      </w:pPr>
      <w:r>
        <w:rPr>
          <w:lang w:val="sl-SI"/>
        </w:rPr>
        <w:t>V najinem projektu pri predmetu finančni praktikum se bova ukvarjala s problemom »</w:t>
      </w:r>
      <w:proofErr w:type="spellStart"/>
      <w:r>
        <w:rPr>
          <w:lang w:val="sl-SI"/>
        </w:rPr>
        <w:t>stable</w:t>
      </w:r>
      <w:proofErr w:type="spellEnd"/>
      <w:r>
        <w:rPr>
          <w:lang w:val="sl-SI"/>
        </w:rPr>
        <w:t xml:space="preserve"> </w:t>
      </w:r>
      <w:proofErr w:type="spellStart"/>
      <w:r>
        <w:rPr>
          <w:lang w:val="sl-SI"/>
        </w:rPr>
        <w:t>roommate</w:t>
      </w:r>
      <w:proofErr w:type="spellEnd"/>
      <w:r>
        <w:rPr>
          <w:lang w:val="sl-SI"/>
        </w:rPr>
        <w:t xml:space="preserve"> problem«.</w:t>
      </w:r>
      <w:bookmarkStart w:id="0" w:name="_GoBack"/>
      <w:bookmarkEnd w:id="0"/>
    </w:p>
    <w:p w14:paraId="326797D5" w14:textId="73B54752" w:rsidR="00D26CE4" w:rsidRPr="006A4A4E" w:rsidRDefault="00D26CE4" w:rsidP="006A4A4E">
      <w:pPr>
        <w:rPr>
          <w:lang w:val="sl-SI"/>
        </w:rPr>
      </w:pPr>
      <w:r>
        <w:rPr>
          <w:lang w:val="sl-SI"/>
        </w:rPr>
        <w:t>NAČRT NADALNJEGA DELA:</w:t>
      </w:r>
    </w:p>
    <w:sectPr w:rsidR="00D26CE4" w:rsidRPr="006A4A4E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NjUzMTCyNDQysjBU0lEKTi0uzszPAykwrAUAs+sYaiwAAAA="/>
  </w:docVars>
  <w:rsids>
    <w:rsidRoot w:val="00DC2109"/>
    <w:rsid w:val="006A4A4E"/>
    <w:rsid w:val="00843B60"/>
    <w:rsid w:val="00D26CE4"/>
    <w:rsid w:val="00DC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1E884"/>
  <w15:chartTrackingRefBased/>
  <w15:docId w15:val="{31531F76-5E9A-4D5F-B34E-5781C5C85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comelli, Timotej</dc:creator>
  <cp:keywords/>
  <dc:description/>
  <cp:lastModifiedBy>Giacomelli, Timotej</cp:lastModifiedBy>
  <cp:revision>3</cp:revision>
  <dcterms:created xsi:type="dcterms:W3CDTF">2020-11-08T19:00:00Z</dcterms:created>
  <dcterms:modified xsi:type="dcterms:W3CDTF">2020-11-08T20:13:00Z</dcterms:modified>
</cp:coreProperties>
</file>